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4/04_HW_Assignment_A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11T19:28:27Z</dcterms:created>
  <dcterms:modified xsi:type="dcterms:W3CDTF">2021-03-11T19: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